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dasd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ัด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 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 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 Data Dictionary 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 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 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 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 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 Double 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 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 OLX 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3-02T05:33:50Z</dcterms:created>
  <dcterms:modified xsi:type="dcterms:W3CDTF">2023-03-02T05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ีนาคม 2566 เวลา 10.47 น.</vt:lpwstr>
  </property>
  <property fmtid="{D5CDD505-2E9C-101B-9397-08002B2CF9AE}" pid="3" name="subtitle">
    <vt:lpwstr/>
  </property>
</Properties>
</file>